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etra Sestakov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t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estakov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30 N. 74th Court Elmwood Park 6070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etra.sestakova@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42214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homa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3/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